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Link]</w:t>
      </w:r>
    </w:p>
    <w:bookmarkEnd w:id="20"/>
    <w:p>
      <w:pPr>
        <w:pStyle w:val="BodyText"/>
      </w:pPr>
      <w:r>
        <w:t xml:space="preserve">[Hiring Manager's Name]</w:t>
      </w:r>
      <w:r>
        <w:br/>
      </w:r>
      <w:r>
        <w:t xml:space="preserve">[Company Name]</w:t>
      </w:r>
      <w:r>
        <w:br/>
      </w:r>
      <w:r>
        <w:t xml:space="preserve">[Company Address]</w:t>
      </w:r>
      <w:r>
        <w:br/>
      </w:r>
      <w:r>
        <w:t xml:space="preserve">Santiago, Chile</w:t>
      </w:r>
    </w:p>
    <w:p>
      <w:pPr>
        <w:pStyle w:val="BodyText"/>
      </w:pPr>
      <w:r>
        <w:t xml:space="preserve">Dear [Hiring Manager's Name],</w:t>
      </w:r>
    </w:p>
    <w:p>
      <w:pPr>
        <w:pStyle w:val="BodyText"/>
      </w:pPr>
      <w:r>
        <w:t xml:space="preserve">I am writing to express my enthusiastic interest in the Robotics Engineer position at your esteemed organization in Chile Santiago. As a dedicated professional with over five years of experience designing and deploying cutting-edge robotic systems, I am eager to contribute my technical expertise and passion for innovation to a dynamic team in one of Latin America’s most vibrant tech hubs. Chile Santiago, with its growing emphasis on technology-driven solutions for industry, agriculture, and urban development, represents an ideal environment for me to apply my skills while advancing the field of robotics in this region.</w:t>
      </w:r>
    </w:p>
    <w:p>
      <w:pPr>
        <w:pStyle w:val="BodyText"/>
      </w:pPr>
      <w:r>
        <w:t xml:space="preserve">My career as a Robotics Engineer has been defined by a commitment to solving complex challenges through automation and intelligent systems. I hold a Master’s Degree in Robotics Engineering from [University Name], where I specialized in areas such as sensor integration, machine learning, and autonomous navigation. My academic work, coupled with hands-on experience at [Previous Company/Organization], has equipped me with the technical depth and practical acumen to excel in roles that demand both creativity and precision.</w:t>
      </w:r>
    </w:p>
    <w:p>
      <w:pPr>
        <w:pStyle w:val="BodyText"/>
      </w:pPr>
      <w:r>
        <w:t xml:space="preserve">At [Previous Company/Organization], I led the development of a robotic solution for precision agriculture, which utilized computer vision and real-time data processing to optimize crop monitoring. This project, which was deployed across multiple farms in Chile, reduced labor costs by 30% while improving yield accuracy by 25%. The success of this initiative underscored the transformative potential of robotics in addressing regional challenges—a vision that aligns perfectly with the goals of your organization. Additionally, I have collaborated on projects involving industrial automation and service robots, refining my ability to design systems that balance technical complexity with user-centric functionality.</w:t>
      </w:r>
    </w:p>
    <w:p>
      <w:pPr>
        <w:pStyle w:val="BodyText"/>
      </w:pPr>
      <w:r>
        <w:t xml:space="preserve">What excites me most about the Robotics Engineer role in Chile Santiago is the opportunity to work within a region that is increasingly investing in technology as a driver of economic growth. Chile’s strategic focus on sustainable development, smart cities, and advanced manufacturing creates a unique landscape for robotics innovation. I am particularly inspired by initiatives such as [specific local project or company, if applicable], which exemplify how robotics can address real-world problems while fostering collaboration between academia and industry. My background in both research and applied engineering positions me to contribute meaningfully to such efforts.</w:t>
      </w:r>
    </w:p>
    <w:p>
      <w:pPr>
        <w:pStyle w:val="BodyText"/>
      </w:pPr>
      <w:r>
        <w:t xml:space="preserve">My technical expertise spans a wide range of domains critical to modern robotics. I am proficient in programming languages such as Python, C++, and ROS (Robot Operating System), and I have extensive experience with simulation tools like Gazebo and MATLAB. My work on sensor fusion algorithms has enabled robots to navigate unstructured environments, while my knowledge of machine learning frameworks like TensorFlow and PyTorch allows me to integrate adaptive behaviors into autonomous systems. Additionally, I have a strong understanding of mechanical design principles, which enables me to collaborate effectively with cross-functional teams to ensure seamless integration of hardware and software components.</w:t>
      </w:r>
    </w:p>
    <w:p>
      <w:pPr>
        <w:pStyle w:val="BodyText"/>
      </w:pPr>
      <w:r>
        <w:t xml:space="preserve">In Chile Santiago, the intersection of robotics and local needs presents a wealth of opportunities. For instance, the mining industry in northern Chile relies heavily on automation to improve safety and efficiency in challenging environments. Similarly, urbanization trends demand innovative solutions for logistics, waste management, and public services. As a Robotics Engineer, I am eager to leverage my skills to develop systems that not only meet technical benchmarks but also align with the socio-economic priorities of the region. My ability to communicate complex concepts clearly and work collaboratively with stakeholders ensures that my projects are both technically rigorous and socially impactful.</w:t>
      </w:r>
    </w:p>
    <w:p>
      <w:pPr>
        <w:pStyle w:val="BodyText"/>
      </w:pPr>
      <w:r>
        <w:t xml:space="preserve">What sets me apart as a Robotics Engineer is my passion for continuous learning and adaptability in fast-paced environments. I have consistently stayed ahead of industry trends by attending conferences such as [relevant conference, e.g., ICRA, IROS], where I engaged with leaders in the field to exchange ideas on emerging technologies. My proactive approach to problem-solving and my dedication to mentorship have also allowed me to support junior engineers in achieving their professional growth. I believe that fostering a culture of innovation is essential for driving progress in robotics, and I am eager to contribute this mindset to your team.</w:t>
      </w:r>
    </w:p>
    <w:p>
      <w:pPr>
        <w:pStyle w:val="BodyText"/>
      </w:pPr>
      <w:r>
        <w:t xml:space="preserve">Chile Santiago’s blend of cultural richness and technological ambition makes it an ideal location for someone like me, who thrives at the intersection of creativity and engineering. I am particularly drawn to the city’s dynamic startup ecosystem and its commitment to sustainability, which resonate with my personal values. I am confident that my technical skills, combined with my understanding of Chile’s unique challenges and opportunities, will enable me to make a meaningful contribution to your organization.</w:t>
      </w:r>
    </w:p>
    <w:p>
      <w:pPr>
        <w:pStyle w:val="BodyText"/>
      </w:pPr>
      <w:r>
        <w:t xml:space="preserve">I would welcome the opportunity to discuss how my experience and vision align with the goals of your Robotics Engineer team. Thank you for considering my application. I look forward to the possibility of contributing to your innovative work in Chile Santiago.</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2T12:09:34Z</dcterms:created>
  <dcterms:modified xsi:type="dcterms:W3CDTF">2026-07-22T12:09:34Z</dcterms:modified>
</cp:coreProperties>
</file>

<file path=docProps/custom.xml><?xml version="1.0" encoding="utf-8"?>
<Properties xmlns="http://schemas.openxmlformats.org/officeDocument/2006/custom-properties" xmlns:vt="http://schemas.openxmlformats.org/officeDocument/2006/docPropsVTypes"/>
</file>